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929f1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4cf5d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a2f8c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